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254D" w:rsidRPr="000D221F" w:rsidRDefault="00A84EF1" w:rsidP="00191F82">
      <w:pPr>
        <w:ind w:left="-142"/>
        <w:jc w:val="center"/>
        <w:rPr>
          <w:rFonts w:ascii="TH SarabunPSK" w:hAnsi="TH SarabunPSK" w:cs="TH SarabunPSK"/>
          <w:b/>
          <w:bCs/>
          <w:color w:val="FF0000"/>
          <w:sz w:val="32"/>
          <w:szCs w:val="32"/>
        </w:rPr>
      </w:pPr>
      <w:bookmarkStart w:id="0" w:name="_GoBack"/>
      <w:bookmarkEnd w:id="0"/>
      <w:r w:rsidRPr="000D221F">
        <w:rPr>
          <w:rFonts w:ascii="TH SarabunPSK" w:hAnsi="TH SarabunPSK" w:cs="TH SarabunPSK"/>
          <w:b/>
          <w:bCs/>
          <w:noProof/>
          <w:color w:val="FF0000"/>
          <w:sz w:val="32"/>
          <w:szCs w:val="3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65617</wp:posOffset>
            </wp:positionH>
            <wp:positionV relativeFrom="paragraph">
              <wp:posOffset>-159488</wp:posOffset>
            </wp:positionV>
            <wp:extent cx="4572000" cy="948657"/>
            <wp:effectExtent l="19050" t="0" r="0" b="0"/>
            <wp:wrapNone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12233" t="35815" r="25020" b="41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9486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B74695" w:rsidRPr="000D221F" w:rsidRDefault="00B74695" w:rsidP="0032259E">
      <w:pPr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:rsidR="00A84EF1" w:rsidRPr="000D221F" w:rsidRDefault="00A84EF1" w:rsidP="00A84EF1">
      <w:pPr>
        <w:spacing w:line="276" w:lineRule="auto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</w:p>
    <w:p w:rsidR="00503836" w:rsidRPr="000D221F" w:rsidRDefault="000D221F" w:rsidP="000D221F">
      <w:pPr>
        <w:tabs>
          <w:tab w:val="left" w:pos="2325"/>
          <w:tab w:val="center" w:pos="4510"/>
        </w:tabs>
        <w:spacing w:line="276" w:lineRule="auto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  <w:r w:rsidRPr="000D221F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ab/>
      </w:r>
      <w:r w:rsidRPr="000D221F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ab/>
      </w:r>
      <w:r w:rsidR="00503836" w:rsidRPr="000D221F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แบบฟอร์ม</w:t>
      </w:r>
      <w:r w:rsidR="008D0285" w:rsidRPr="000D221F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เสนอ</w:t>
      </w:r>
      <w:r w:rsidR="007C4A9A" w:rsidRPr="000D221F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โครงสร้าง</w:t>
      </w:r>
      <w:r w:rsidR="00742CCF" w:rsidRPr="000D221F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เนื้อหา</w:t>
      </w:r>
      <w:r w:rsidR="007C4A9A" w:rsidRPr="000D221F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รายวิชา</w:t>
      </w:r>
    </w:p>
    <w:p w:rsidR="00243F00" w:rsidRPr="000D221F" w:rsidRDefault="00243F00" w:rsidP="00B74695">
      <w:pPr>
        <w:spacing w:line="276" w:lineRule="auto"/>
        <w:jc w:val="center"/>
        <w:rPr>
          <w:rFonts w:ascii="TH SarabunPSK" w:hAnsi="TH SarabunPSK" w:cs="TH SarabunPSK"/>
          <w:color w:val="FF0000"/>
          <w:sz w:val="8"/>
          <w:szCs w:val="8"/>
        </w:rPr>
      </w:pPr>
    </w:p>
    <w:tbl>
      <w:tblPr>
        <w:tblStyle w:val="a5"/>
        <w:tblW w:w="9918" w:type="dxa"/>
        <w:tblInd w:w="-142" w:type="dxa"/>
        <w:tblLook w:val="04A0" w:firstRow="1" w:lastRow="0" w:firstColumn="1" w:lastColumn="0" w:noHBand="0" w:noVBand="1"/>
      </w:tblPr>
      <w:tblGrid>
        <w:gridCol w:w="3539"/>
        <w:gridCol w:w="6379"/>
      </w:tblGrid>
      <w:tr w:rsidR="00F71DC4" w:rsidRPr="000D221F" w:rsidTr="008D0285">
        <w:tc>
          <w:tcPr>
            <w:tcW w:w="3539" w:type="dxa"/>
          </w:tcPr>
          <w:p w:rsidR="00564BCB" w:rsidRPr="000D221F" w:rsidRDefault="008D028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</w:pPr>
            <w:r w:rsidRPr="000D221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ครือข่าย</w:t>
            </w:r>
            <w:r w:rsidR="00B87764" w:rsidRPr="000D221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อุดมศึกษา</w:t>
            </w:r>
            <w:r w:rsidR="00404DC6" w:rsidRPr="000D221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ภาค</w:t>
            </w:r>
          </w:p>
        </w:tc>
        <w:tc>
          <w:tcPr>
            <w:tcW w:w="6379" w:type="dxa"/>
          </w:tcPr>
          <w:p w:rsidR="00564BCB" w:rsidRPr="000D221F" w:rsidRDefault="00564BCB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</w:tc>
      </w:tr>
      <w:tr w:rsidR="00F71DC4" w:rsidRPr="000D221F" w:rsidTr="008D0285">
        <w:tc>
          <w:tcPr>
            <w:tcW w:w="3539" w:type="dxa"/>
          </w:tcPr>
          <w:p w:rsidR="00F05607" w:rsidRPr="000D221F" w:rsidRDefault="008D0285" w:rsidP="00AE380C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0D221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ชื่อวิชา</w:t>
            </w:r>
          </w:p>
        </w:tc>
        <w:tc>
          <w:tcPr>
            <w:tcW w:w="6379" w:type="dxa"/>
          </w:tcPr>
          <w:p w:rsidR="00F05607" w:rsidRPr="000D221F" w:rsidRDefault="00F05607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B87764" w:rsidRPr="000D221F" w:rsidRDefault="00B87764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</w:tc>
      </w:tr>
      <w:tr w:rsidR="00F71DC4" w:rsidRPr="000D221F" w:rsidTr="008D0285">
        <w:tc>
          <w:tcPr>
            <w:tcW w:w="3539" w:type="dxa"/>
            <w:tcBorders>
              <w:bottom w:val="single" w:sz="4" w:space="0" w:color="auto"/>
            </w:tcBorders>
          </w:tcPr>
          <w:p w:rsidR="00D73F53" w:rsidRPr="000D221F" w:rsidRDefault="00B87764" w:rsidP="00AE380C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0D221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ชื่อ</w:t>
            </w:r>
            <w:r w:rsidR="00D73F53" w:rsidRPr="000D221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ผู้รับผิดชอบรายวิชา </w:t>
            </w:r>
            <w:r w:rsidR="00D73F53" w:rsidRPr="000D221F">
              <w:rPr>
                <w:rFonts w:ascii="TH SarabunPSK" w:hAnsi="TH SarabunPSK" w:cs="TH SarabunPSK"/>
                <w:sz w:val="32"/>
                <w:szCs w:val="32"/>
                <w:cs/>
              </w:rPr>
              <w:t>(หลัก)</w:t>
            </w:r>
          </w:p>
        </w:tc>
        <w:tc>
          <w:tcPr>
            <w:tcW w:w="6379" w:type="dxa"/>
            <w:tcBorders>
              <w:bottom w:val="single" w:sz="4" w:space="0" w:color="auto"/>
            </w:tcBorders>
          </w:tcPr>
          <w:p w:rsidR="00D73F53" w:rsidRPr="000D221F" w:rsidRDefault="00D73F53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2D1004" w:rsidRPr="000D221F" w:rsidRDefault="002D1004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B87764" w:rsidRPr="000D221F" w:rsidRDefault="00B87764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</w:pPr>
          </w:p>
        </w:tc>
      </w:tr>
    </w:tbl>
    <w:p w:rsidR="007200C8" w:rsidRPr="000D221F" w:rsidRDefault="007200C8" w:rsidP="007200C8">
      <w:pPr>
        <w:ind w:right="-187"/>
        <w:rPr>
          <w:rFonts w:ascii="TH SarabunPSK" w:eastAsia="Calibri" w:hAnsi="TH SarabunPSK" w:cs="TH SarabunPSK"/>
          <w:b/>
          <w:bCs/>
          <w:color w:val="FF0000"/>
          <w:sz w:val="16"/>
          <w:szCs w:val="16"/>
        </w:rPr>
      </w:pPr>
    </w:p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7938"/>
      </w:tblGrid>
      <w:tr w:rsidR="00E922CC" w:rsidRPr="000D221F" w:rsidTr="00E922CC">
        <w:trPr>
          <w:trHeight w:val="189"/>
        </w:trPr>
        <w:tc>
          <w:tcPr>
            <w:tcW w:w="9923" w:type="dxa"/>
            <w:gridSpan w:val="2"/>
          </w:tcPr>
          <w:p w:rsidR="00E922CC" w:rsidRPr="000D221F" w:rsidRDefault="00E922CC" w:rsidP="00E922C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0D221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โครงสร้างเนื้อหารายวิชา</w:t>
            </w:r>
          </w:p>
        </w:tc>
      </w:tr>
      <w:tr w:rsidR="00742CCF" w:rsidRPr="000D221F" w:rsidTr="00E922CC">
        <w:trPr>
          <w:trHeight w:val="189"/>
        </w:trPr>
        <w:tc>
          <w:tcPr>
            <w:tcW w:w="9923" w:type="dxa"/>
            <w:gridSpan w:val="2"/>
          </w:tcPr>
          <w:p w:rsidR="00E922CC" w:rsidRPr="000D221F" w:rsidRDefault="00742CCF" w:rsidP="007200C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ัตถุประสงค์เชิงพฤติกรรม</w:t>
            </w:r>
            <w:r w:rsidR="00E922CC" w:rsidRPr="000D221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องรายวิชา</w:t>
            </w:r>
          </w:p>
          <w:p w:rsidR="00A84EF1" w:rsidRPr="000D221F" w:rsidRDefault="00A84EF1" w:rsidP="00A84EF1">
            <w:pPr>
              <w:ind w:left="327"/>
              <w:rPr>
                <w:rFonts w:ascii="TH SarabunPSK" w:hAnsi="TH SarabunPSK" w:cs="TH SarabunPSK"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sz w:val="32"/>
                <w:szCs w:val="32"/>
              </w:rPr>
              <w:t>LO</w:t>
            </w:r>
            <w:r w:rsidR="0048034B" w:rsidRPr="000D221F">
              <w:rPr>
                <w:rFonts w:ascii="TH SarabunPSK" w:hAnsi="TH SarabunPSK" w:cs="TH SarabunPSK"/>
                <w:sz w:val="32"/>
                <w:szCs w:val="32"/>
              </w:rPr>
              <w:t>1:</w:t>
            </w:r>
            <w:r w:rsidRPr="000D221F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48034B" w:rsidRPr="000D221F">
              <w:rPr>
                <w:rFonts w:ascii="TH SarabunPSK" w:hAnsi="TH SarabunPSK" w:cs="TH SarabunPSK"/>
                <w:sz w:val="32"/>
                <w:szCs w:val="32"/>
                <w:cs/>
              </w:rPr>
              <w:t>ผู้เรียนสามารถ</w:t>
            </w:r>
            <w:r w:rsidR="0048034B" w:rsidRPr="000D221F">
              <w:rPr>
                <w:rFonts w:ascii="TH SarabunPSK" w:hAnsi="TH SarabunPSK" w:cs="TH SarabunPSK"/>
                <w:sz w:val="32"/>
                <w:szCs w:val="32"/>
              </w:rPr>
              <w:t>….</w:t>
            </w:r>
            <w:r w:rsidR="00AA6811" w:rsidRPr="000D221F">
              <w:rPr>
                <w:rFonts w:ascii="TH SarabunPSK" w:hAnsi="TH SarabunPSK" w:cs="TH SarabunPSK"/>
                <w:sz w:val="32"/>
                <w:szCs w:val="32"/>
              </w:rPr>
              <w:t>……………………………………………………………………………………………………………………………</w:t>
            </w:r>
          </w:p>
          <w:p w:rsidR="0048034B" w:rsidRPr="000D221F" w:rsidRDefault="00A84EF1" w:rsidP="0048034B">
            <w:pPr>
              <w:ind w:left="327"/>
              <w:rPr>
                <w:rFonts w:ascii="TH SarabunPSK" w:hAnsi="TH SarabunPSK" w:cs="TH SarabunPSK"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sz w:val="32"/>
                <w:szCs w:val="32"/>
              </w:rPr>
              <w:t>LO</w:t>
            </w:r>
            <w:r w:rsidR="0048034B" w:rsidRPr="000D221F">
              <w:rPr>
                <w:rFonts w:ascii="TH SarabunPSK" w:hAnsi="TH SarabunPSK" w:cs="TH SarabunPSK"/>
                <w:sz w:val="32"/>
                <w:szCs w:val="32"/>
              </w:rPr>
              <w:t xml:space="preserve">2: </w:t>
            </w:r>
            <w:r w:rsidR="0048034B" w:rsidRPr="000D221F">
              <w:rPr>
                <w:rFonts w:ascii="TH SarabunPSK" w:hAnsi="TH SarabunPSK" w:cs="TH SarabunPSK"/>
                <w:sz w:val="32"/>
                <w:szCs w:val="32"/>
                <w:cs/>
              </w:rPr>
              <w:t>ผู้เรียนสามารถ</w:t>
            </w:r>
            <w:r w:rsidR="0048034B" w:rsidRPr="000D221F">
              <w:rPr>
                <w:rFonts w:ascii="TH SarabunPSK" w:hAnsi="TH SarabunPSK" w:cs="TH SarabunPSK"/>
                <w:sz w:val="32"/>
                <w:szCs w:val="32"/>
              </w:rPr>
              <w:t>….……………………………………………………………………………………………………………………………</w:t>
            </w:r>
          </w:p>
          <w:p w:rsidR="0048034B" w:rsidRPr="000D221F" w:rsidRDefault="00A84EF1" w:rsidP="0048034B">
            <w:pPr>
              <w:ind w:left="327"/>
              <w:rPr>
                <w:rFonts w:ascii="TH SarabunPSK" w:hAnsi="TH SarabunPSK" w:cs="TH SarabunPSK"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sz w:val="32"/>
                <w:szCs w:val="32"/>
              </w:rPr>
              <w:t>LO</w:t>
            </w:r>
            <w:r w:rsidR="0048034B" w:rsidRPr="000D221F">
              <w:rPr>
                <w:rFonts w:ascii="TH SarabunPSK" w:hAnsi="TH SarabunPSK" w:cs="TH SarabunPSK"/>
                <w:sz w:val="32"/>
                <w:szCs w:val="32"/>
              </w:rPr>
              <w:t xml:space="preserve">3: </w:t>
            </w:r>
            <w:r w:rsidR="0048034B" w:rsidRPr="000D221F">
              <w:rPr>
                <w:rFonts w:ascii="TH SarabunPSK" w:hAnsi="TH SarabunPSK" w:cs="TH SarabunPSK"/>
                <w:sz w:val="32"/>
                <w:szCs w:val="32"/>
                <w:cs/>
              </w:rPr>
              <w:t>ผู้เรียนสามารถ</w:t>
            </w:r>
            <w:r w:rsidR="0048034B" w:rsidRPr="000D221F">
              <w:rPr>
                <w:rFonts w:ascii="TH SarabunPSK" w:hAnsi="TH SarabunPSK" w:cs="TH SarabunPSK"/>
                <w:sz w:val="32"/>
                <w:szCs w:val="32"/>
              </w:rPr>
              <w:t>….……………………………………………………………………………………………………………………………</w:t>
            </w:r>
          </w:p>
          <w:p w:rsidR="0048034B" w:rsidRPr="000D221F" w:rsidRDefault="00A84EF1" w:rsidP="0048034B">
            <w:pPr>
              <w:ind w:left="327"/>
              <w:rPr>
                <w:rFonts w:ascii="TH SarabunPSK" w:hAnsi="TH SarabunPSK" w:cs="TH SarabunPSK"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sz w:val="32"/>
                <w:szCs w:val="32"/>
              </w:rPr>
              <w:t>LO</w:t>
            </w:r>
            <w:r w:rsidR="0048034B" w:rsidRPr="000D221F">
              <w:rPr>
                <w:rFonts w:ascii="TH SarabunPSK" w:hAnsi="TH SarabunPSK" w:cs="TH SarabunPSK"/>
                <w:sz w:val="32"/>
                <w:szCs w:val="32"/>
              </w:rPr>
              <w:t xml:space="preserve">4: </w:t>
            </w:r>
            <w:r w:rsidR="0048034B" w:rsidRPr="000D221F">
              <w:rPr>
                <w:rFonts w:ascii="TH SarabunPSK" w:hAnsi="TH SarabunPSK" w:cs="TH SarabunPSK"/>
                <w:sz w:val="32"/>
                <w:szCs w:val="32"/>
                <w:cs/>
              </w:rPr>
              <w:t>ผู้เรียนสามารถ</w:t>
            </w:r>
            <w:r w:rsidR="0048034B" w:rsidRPr="000D221F">
              <w:rPr>
                <w:rFonts w:ascii="TH SarabunPSK" w:hAnsi="TH SarabunPSK" w:cs="TH SarabunPSK"/>
                <w:sz w:val="32"/>
                <w:szCs w:val="32"/>
              </w:rPr>
              <w:t>….……………………………………………………………………………………………………………………………</w:t>
            </w:r>
          </w:p>
          <w:p w:rsidR="00B87764" w:rsidRPr="000D221F" w:rsidRDefault="00A84EF1" w:rsidP="0048034B">
            <w:pPr>
              <w:ind w:left="327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D221F">
              <w:rPr>
                <w:rFonts w:ascii="TH SarabunPSK" w:hAnsi="TH SarabunPSK" w:cs="TH SarabunPSK"/>
                <w:sz w:val="32"/>
                <w:szCs w:val="32"/>
              </w:rPr>
              <w:t>LO5 :</w:t>
            </w:r>
            <w:r w:rsidR="0048034B" w:rsidRPr="000D221F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48034B" w:rsidRPr="000D221F">
              <w:rPr>
                <w:rFonts w:ascii="TH SarabunPSK" w:hAnsi="TH SarabunPSK" w:cs="TH SarabunPSK"/>
                <w:sz w:val="32"/>
                <w:szCs w:val="32"/>
                <w:cs/>
              </w:rPr>
              <w:t>ผู้เรียนสามารถ</w:t>
            </w:r>
            <w:r w:rsidR="0048034B" w:rsidRPr="000D221F">
              <w:rPr>
                <w:rFonts w:ascii="TH SarabunPSK" w:hAnsi="TH SarabunPSK" w:cs="TH SarabunPSK"/>
                <w:sz w:val="32"/>
                <w:szCs w:val="32"/>
              </w:rPr>
              <w:t>….……………………………………………………………………………………………………………………………</w:t>
            </w:r>
          </w:p>
        </w:tc>
      </w:tr>
      <w:tr w:rsidR="00297FD3" w:rsidRPr="000D221F" w:rsidTr="00742CCF">
        <w:trPr>
          <w:trHeight w:val="1311"/>
        </w:trPr>
        <w:tc>
          <w:tcPr>
            <w:tcW w:w="1985" w:type="dxa"/>
          </w:tcPr>
          <w:p w:rsidR="00297FD3" w:rsidRPr="000D221F" w:rsidRDefault="008D0285" w:rsidP="004F2936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0D221F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1. </w:t>
            </w:r>
            <w:r w:rsidR="00742CCF" w:rsidRPr="000D221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ัวข้อใหญ่</w:t>
            </w:r>
          </w:p>
          <w:p w:rsidR="00297FD3" w:rsidRPr="000D221F" w:rsidRDefault="00297FD3" w:rsidP="007200C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7938" w:type="dxa"/>
            <w:shd w:val="clear" w:color="auto" w:fill="auto"/>
          </w:tcPr>
          <w:p w:rsidR="00297FD3" w:rsidRPr="000D221F" w:rsidRDefault="00742CCF" w:rsidP="007200C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ัวข้อย่อย</w:t>
            </w:r>
          </w:p>
          <w:p w:rsidR="00297FD3" w:rsidRPr="000D221F" w:rsidRDefault="00B95D3F" w:rsidP="00742CCF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:rsidR="00B95D3F" w:rsidRPr="000D221F" w:rsidRDefault="00B95D3F" w:rsidP="00742CCF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:rsidR="00B95D3F" w:rsidRPr="000D221F" w:rsidRDefault="00B95D3F" w:rsidP="00742CCF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:rsidR="00B95D3F" w:rsidRPr="000D221F" w:rsidRDefault="00B95D3F" w:rsidP="00742CCF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B95D3F" w:rsidRPr="000D221F" w:rsidTr="00F71DC4">
        <w:trPr>
          <w:trHeight w:val="631"/>
        </w:trPr>
        <w:tc>
          <w:tcPr>
            <w:tcW w:w="1985" w:type="dxa"/>
          </w:tcPr>
          <w:p w:rsidR="00B95D3F" w:rsidRPr="000D221F" w:rsidRDefault="00B95D3F" w:rsidP="00B95D3F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0D221F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2. </w:t>
            </w:r>
            <w:r w:rsidRPr="000D221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ัวข้อใหญ่</w:t>
            </w:r>
          </w:p>
          <w:p w:rsidR="00B95D3F" w:rsidRPr="000D221F" w:rsidRDefault="00B95D3F" w:rsidP="00B95D3F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7938" w:type="dxa"/>
            <w:shd w:val="clear" w:color="auto" w:fill="auto"/>
          </w:tcPr>
          <w:p w:rsidR="00B95D3F" w:rsidRPr="000D221F" w:rsidRDefault="00B95D3F" w:rsidP="00B95D3F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ัวข้อย่อย</w:t>
            </w:r>
          </w:p>
          <w:p w:rsidR="00B95D3F" w:rsidRPr="000D221F" w:rsidRDefault="00B95D3F" w:rsidP="00B95D3F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:rsidR="00B95D3F" w:rsidRPr="000D221F" w:rsidRDefault="00B95D3F" w:rsidP="00B95D3F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:rsidR="00B95D3F" w:rsidRPr="000D221F" w:rsidRDefault="00B95D3F" w:rsidP="00B95D3F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:rsidR="00B95D3F" w:rsidRPr="000D221F" w:rsidRDefault="00B95D3F" w:rsidP="00B95D3F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B95D3F" w:rsidRPr="000D221F" w:rsidTr="00AE380C">
        <w:trPr>
          <w:trHeight w:val="1311"/>
        </w:trPr>
        <w:tc>
          <w:tcPr>
            <w:tcW w:w="1985" w:type="dxa"/>
          </w:tcPr>
          <w:p w:rsidR="00B95D3F" w:rsidRPr="000D221F" w:rsidRDefault="00B95D3F" w:rsidP="00B95D3F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0D221F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3. </w:t>
            </w:r>
            <w:r w:rsidRPr="000D221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ัวข้อใหญ่</w:t>
            </w:r>
          </w:p>
          <w:p w:rsidR="00B95D3F" w:rsidRPr="000D221F" w:rsidRDefault="00B95D3F" w:rsidP="00B95D3F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7938" w:type="dxa"/>
            <w:shd w:val="clear" w:color="auto" w:fill="auto"/>
          </w:tcPr>
          <w:p w:rsidR="00B95D3F" w:rsidRPr="000D221F" w:rsidRDefault="00B95D3F" w:rsidP="00B95D3F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ัวข้อย่อย</w:t>
            </w:r>
          </w:p>
          <w:p w:rsidR="00B95D3F" w:rsidRPr="000D221F" w:rsidRDefault="00B95D3F" w:rsidP="00B95D3F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:rsidR="00B95D3F" w:rsidRPr="000D221F" w:rsidRDefault="00B95D3F" w:rsidP="00B95D3F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:rsidR="00B95D3F" w:rsidRPr="000D221F" w:rsidRDefault="00B95D3F" w:rsidP="00B95D3F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:rsidR="00B95D3F" w:rsidRPr="000D221F" w:rsidRDefault="00B95D3F" w:rsidP="00B95D3F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B95D3F" w:rsidRPr="000D221F" w:rsidTr="00AE380C">
        <w:trPr>
          <w:trHeight w:val="1311"/>
        </w:trPr>
        <w:tc>
          <w:tcPr>
            <w:tcW w:w="1985" w:type="dxa"/>
          </w:tcPr>
          <w:p w:rsidR="00B95D3F" w:rsidRPr="000D221F" w:rsidRDefault="00B95D3F" w:rsidP="00B95D3F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0D221F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lastRenderedPageBreak/>
              <w:t xml:space="preserve">4. </w:t>
            </w:r>
            <w:r w:rsidRPr="000D221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ัวข้อใหญ่</w:t>
            </w:r>
          </w:p>
          <w:p w:rsidR="00B95D3F" w:rsidRPr="000D221F" w:rsidRDefault="00B95D3F" w:rsidP="00B95D3F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7938" w:type="dxa"/>
            <w:shd w:val="clear" w:color="auto" w:fill="auto"/>
          </w:tcPr>
          <w:p w:rsidR="00B95D3F" w:rsidRPr="000D221F" w:rsidRDefault="00B95D3F" w:rsidP="00B95D3F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ัวข้อย่อย</w:t>
            </w:r>
          </w:p>
          <w:p w:rsidR="00B95D3F" w:rsidRPr="000D221F" w:rsidRDefault="00B95D3F" w:rsidP="00B95D3F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:rsidR="00B95D3F" w:rsidRPr="000D221F" w:rsidRDefault="00B95D3F" w:rsidP="00B95D3F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:rsidR="00B95D3F" w:rsidRPr="000D221F" w:rsidRDefault="00B95D3F" w:rsidP="00B95D3F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:rsidR="00B95D3F" w:rsidRPr="000D221F" w:rsidRDefault="00B95D3F" w:rsidP="00B95D3F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B95D3F" w:rsidRPr="000D221F" w:rsidTr="00AE380C">
        <w:trPr>
          <w:trHeight w:val="1311"/>
        </w:trPr>
        <w:tc>
          <w:tcPr>
            <w:tcW w:w="1985" w:type="dxa"/>
          </w:tcPr>
          <w:p w:rsidR="00B95D3F" w:rsidRPr="000D221F" w:rsidRDefault="00B95D3F" w:rsidP="00B95D3F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0D221F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5. </w:t>
            </w:r>
            <w:r w:rsidRPr="000D221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ัวข้อใหญ่</w:t>
            </w:r>
          </w:p>
          <w:p w:rsidR="00B95D3F" w:rsidRPr="000D221F" w:rsidRDefault="00B95D3F" w:rsidP="00B95D3F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7938" w:type="dxa"/>
            <w:shd w:val="clear" w:color="auto" w:fill="auto"/>
          </w:tcPr>
          <w:p w:rsidR="00B95D3F" w:rsidRPr="000D221F" w:rsidRDefault="00B95D3F" w:rsidP="00B95D3F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ัวข้อย่อย</w:t>
            </w:r>
          </w:p>
          <w:p w:rsidR="00B95D3F" w:rsidRPr="000D221F" w:rsidRDefault="00B95D3F" w:rsidP="00B95D3F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:rsidR="00B95D3F" w:rsidRPr="000D221F" w:rsidRDefault="00B95D3F" w:rsidP="00B95D3F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:rsidR="00B95D3F" w:rsidRPr="000D221F" w:rsidRDefault="00B95D3F" w:rsidP="00B95D3F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:rsidR="00B95D3F" w:rsidRPr="000D221F" w:rsidRDefault="00B95D3F" w:rsidP="00B95D3F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2D1004" w:rsidRPr="000D221F" w:rsidTr="00AE380C">
        <w:trPr>
          <w:trHeight w:val="1311"/>
        </w:trPr>
        <w:tc>
          <w:tcPr>
            <w:tcW w:w="1985" w:type="dxa"/>
          </w:tcPr>
          <w:p w:rsidR="002D1004" w:rsidRPr="000D221F" w:rsidRDefault="002D1004" w:rsidP="002D1004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0D221F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6. </w:t>
            </w:r>
            <w:r w:rsidRPr="000D221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ัวข้อใหญ่</w:t>
            </w:r>
          </w:p>
          <w:p w:rsidR="002D1004" w:rsidRPr="000D221F" w:rsidRDefault="002D1004" w:rsidP="002D100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7938" w:type="dxa"/>
            <w:shd w:val="clear" w:color="auto" w:fill="auto"/>
          </w:tcPr>
          <w:p w:rsidR="002D1004" w:rsidRPr="000D221F" w:rsidRDefault="002D1004" w:rsidP="002D100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ัวข้อย่อย</w:t>
            </w:r>
          </w:p>
          <w:p w:rsidR="002D1004" w:rsidRPr="000D221F" w:rsidRDefault="002D1004" w:rsidP="002D1004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:rsidR="002D1004" w:rsidRPr="000D221F" w:rsidRDefault="002D1004" w:rsidP="002D1004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:rsidR="002D1004" w:rsidRPr="000D221F" w:rsidRDefault="002D1004" w:rsidP="002D1004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0D221F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:rsidR="002D1004" w:rsidRPr="000D221F" w:rsidRDefault="002D1004" w:rsidP="002D1004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2D1004" w:rsidRPr="000D221F" w:rsidTr="00AE380C">
        <w:trPr>
          <w:trHeight w:val="1311"/>
        </w:trPr>
        <w:tc>
          <w:tcPr>
            <w:tcW w:w="1985" w:type="dxa"/>
          </w:tcPr>
          <w:p w:rsidR="002D1004" w:rsidRPr="000D221F" w:rsidRDefault="002D1004" w:rsidP="002D100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2D1004" w:rsidRPr="000D221F" w:rsidRDefault="002D1004" w:rsidP="002D100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2D1004" w:rsidRPr="000D221F" w:rsidRDefault="002D1004" w:rsidP="002D100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2D1004" w:rsidRPr="000D221F" w:rsidRDefault="002D1004" w:rsidP="002D100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2D1004" w:rsidRPr="000D221F" w:rsidRDefault="002D1004" w:rsidP="002D100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7938" w:type="dxa"/>
            <w:shd w:val="clear" w:color="auto" w:fill="auto"/>
          </w:tcPr>
          <w:p w:rsidR="002D1004" w:rsidRPr="000D221F" w:rsidRDefault="002D1004" w:rsidP="002D1004">
            <w:pPr>
              <w:pStyle w:val="a3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</w:tbl>
    <w:p w:rsidR="007200C8" w:rsidRPr="000D221F" w:rsidRDefault="007200C8" w:rsidP="00C44D35">
      <w:pPr>
        <w:spacing w:line="276" w:lineRule="auto"/>
        <w:rPr>
          <w:rFonts w:ascii="TH SarabunPSK" w:hAnsi="TH SarabunPSK" w:cs="TH SarabunPSK"/>
          <w:sz w:val="32"/>
          <w:szCs w:val="32"/>
          <w:cs/>
        </w:rPr>
      </w:pPr>
    </w:p>
    <w:sectPr w:rsidR="007200C8" w:rsidRPr="000D221F" w:rsidSect="008D0285">
      <w:headerReference w:type="even" r:id="rId8"/>
      <w:headerReference w:type="default" r:id="rId9"/>
      <w:footerReference w:type="default" r:id="rId10"/>
      <w:pgSz w:w="11900" w:h="16840"/>
      <w:pgMar w:top="1440" w:right="1440" w:bottom="122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67D26" w:rsidRDefault="00667D26" w:rsidP="001C048B">
      <w:r>
        <w:separator/>
      </w:r>
    </w:p>
  </w:endnote>
  <w:endnote w:type="continuationSeparator" w:id="0">
    <w:p w:rsidR="00667D26" w:rsidRDefault="00667D26" w:rsidP="001C04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 New">
    <w:altName w:val="KrazY_uS_2005"/>
    <w:charset w:val="00"/>
    <w:family w:val="swiss"/>
    <w:pitch w:val="variable"/>
    <w:sig w:usb0="00000000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C048B" w:rsidRPr="000D221F" w:rsidRDefault="001C048B">
    <w:pPr>
      <w:pStyle w:val="a8"/>
      <w:rPr>
        <w:rFonts w:ascii="TH SarabunPSK" w:hAnsi="TH SarabunPSK" w:cs="TH SarabunPSK"/>
        <w:sz w:val="28"/>
        <w:szCs w:val="28"/>
        <w:cs/>
      </w:rPr>
    </w:pPr>
    <w:r w:rsidRPr="000D221F">
      <w:rPr>
        <w:rFonts w:ascii="TH SarabunPSK" w:hAnsi="TH SarabunPSK" w:cs="TH SarabunPSK"/>
        <w:sz w:val="28"/>
        <w:szCs w:val="28"/>
        <w:cs/>
      </w:rPr>
      <w:t>โครงการมหาวิทยาลัยไซเบอร์ไทย สำนักงานคณะกรรมการการอุดมศึกษา</w:t>
    </w:r>
    <w:r w:rsidR="0048034B" w:rsidRPr="000D221F">
      <w:rPr>
        <w:rFonts w:ascii="TH SarabunPSK" w:hAnsi="TH SarabunPSK" w:cs="TH SarabunPSK"/>
        <w:sz w:val="28"/>
        <w:szCs w:val="28"/>
      </w:rPr>
      <w:tab/>
    </w:r>
    <w:r w:rsidR="00D43473" w:rsidRPr="000D221F">
      <w:rPr>
        <w:rFonts w:ascii="TH SarabunPSK" w:hAnsi="TH SarabunPSK" w:cs="TH SarabunPSK"/>
        <w:sz w:val="28"/>
        <w:szCs w:val="28"/>
      </w:rPr>
      <w:t>(</w:t>
    </w:r>
    <w:r w:rsidR="00D43473" w:rsidRPr="000D221F">
      <w:rPr>
        <w:rFonts w:ascii="TH SarabunPSK" w:hAnsi="TH SarabunPSK" w:cs="TH SarabunPSK"/>
        <w:sz w:val="28"/>
        <w:szCs w:val="28"/>
        <w:cs/>
      </w:rPr>
      <w:t xml:space="preserve">ปรับปรุง </w:t>
    </w:r>
    <w:r w:rsidR="00D43473" w:rsidRPr="000D221F">
      <w:rPr>
        <w:rFonts w:ascii="TH SarabunPSK" w:hAnsi="TH SarabunPSK" w:cs="TH SarabunPSK"/>
        <w:sz w:val="28"/>
        <w:szCs w:val="28"/>
      </w:rPr>
      <w:t xml:space="preserve">2 </w:t>
    </w:r>
    <w:r w:rsidR="00D43473" w:rsidRPr="000D221F">
      <w:rPr>
        <w:rFonts w:ascii="TH SarabunPSK" w:hAnsi="TH SarabunPSK" w:cs="TH SarabunPSK"/>
        <w:sz w:val="28"/>
        <w:szCs w:val="28"/>
        <w:cs/>
      </w:rPr>
      <w:t xml:space="preserve">มี.ค. </w:t>
    </w:r>
    <w:r w:rsidR="00D43473" w:rsidRPr="000D221F">
      <w:rPr>
        <w:rFonts w:ascii="TH SarabunPSK" w:hAnsi="TH SarabunPSK" w:cs="TH SarabunPSK"/>
        <w:sz w:val="28"/>
        <w:szCs w:val="28"/>
      </w:rPr>
      <w:t>2561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67D26" w:rsidRDefault="00667D26" w:rsidP="001C048B">
      <w:r>
        <w:separator/>
      </w:r>
    </w:p>
  </w:footnote>
  <w:footnote w:type="continuationSeparator" w:id="0">
    <w:p w:rsidR="00667D26" w:rsidRDefault="00667D26" w:rsidP="001C048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a"/>
      </w:rPr>
      <w:id w:val="-420103394"/>
      <w:docPartObj>
        <w:docPartGallery w:val="Page Numbers (Top of Page)"/>
        <w:docPartUnique/>
      </w:docPartObj>
    </w:sdtPr>
    <w:sdtEndPr>
      <w:rPr>
        <w:rStyle w:val="aa"/>
      </w:rPr>
    </w:sdtEndPr>
    <w:sdtContent>
      <w:p w:rsidR="001C048B" w:rsidRDefault="00E60828" w:rsidP="00BC7491">
        <w:pPr>
          <w:pStyle w:val="a6"/>
          <w:framePr w:wrap="none" w:vAnchor="text" w:hAnchor="margin" w:xAlign="right" w:y="1"/>
          <w:rPr>
            <w:rStyle w:val="aa"/>
          </w:rPr>
        </w:pPr>
        <w:r>
          <w:rPr>
            <w:rStyle w:val="aa"/>
          </w:rPr>
          <w:fldChar w:fldCharType="begin"/>
        </w:r>
        <w:r w:rsidR="001C048B"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:rsidR="001C048B" w:rsidRDefault="001C048B" w:rsidP="001C048B">
    <w:pPr>
      <w:pStyle w:val="a6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a"/>
        <w:rFonts w:ascii="TH SarabunPSK" w:hAnsi="TH SarabunPSK" w:cs="TH SarabunPSK"/>
        <w:sz w:val="28"/>
        <w:szCs w:val="28"/>
      </w:rPr>
      <w:id w:val="-702393642"/>
      <w:docPartObj>
        <w:docPartGallery w:val="Page Numbers (Top of Page)"/>
        <w:docPartUnique/>
      </w:docPartObj>
    </w:sdtPr>
    <w:sdtEndPr>
      <w:rPr>
        <w:rStyle w:val="aa"/>
      </w:rPr>
    </w:sdtEndPr>
    <w:sdtContent>
      <w:p w:rsidR="001C048B" w:rsidRPr="000D221F" w:rsidRDefault="00E60828" w:rsidP="00BC7491">
        <w:pPr>
          <w:pStyle w:val="a6"/>
          <w:framePr w:wrap="none" w:vAnchor="text" w:hAnchor="margin" w:xAlign="right" w:y="1"/>
          <w:rPr>
            <w:rStyle w:val="aa"/>
            <w:rFonts w:ascii="TH SarabunPSK" w:hAnsi="TH SarabunPSK" w:cs="TH SarabunPSK"/>
            <w:sz w:val="28"/>
            <w:szCs w:val="28"/>
          </w:rPr>
        </w:pPr>
        <w:r w:rsidRPr="000D221F">
          <w:rPr>
            <w:rStyle w:val="aa"/>
            <w:rFonts w:ascii="TH SarabunPSK" w:hAnsi="TH SarabunPSK" w:cs="TH SarabunPSK"/>
            <w:sz w:val="28"/>
            <w:szCs w:val="28"/>
          </w:rPr>
          <w:fldChar w:fldCharType="begin"/>
        </w:r>
        <w:r w:rsidR="001C048B" w:rsidRPr="000D221F">
          <w:rPr>
            <w:rStyle w:val="aa"/>
            <w:rFonts w:ascii="TH SarabunPSK" w:hAnsi="TH SarabunPSK" w:cs="TH SarabunPSK"/>
            <w:sz w:val="28"/>
            <w:szCs w:val="28"/>
          </w:rPr>
          <w:instrText xml:space="preserve"> PAGE </w:instrText>
        </w:r>
        <w:r w:rsidRPr="000D221F">
          <w:rPr>
            <w:rStyle w:val="aa"/>
            <w:rFonts w:ascii="TH SarabunPSK" w:hAnsi="TH SarabunPSK" w:cs="TH SarabunPSK"/>
            <w:sz w:val="28"/>
            <w:szCs w:val="28"/>
          </w:rPr>
          <w:fldChar w:fldCharType="separate"/>
        </w:r>
        <w:r w:rsidR="000D221F">
          <w:rPr>
            <w:rStyle w:val="aa"/>
            <w:rFonts w:ascii="TH SarabunPSK" w:hAnsi="TH SarabunPSK" w:cs="TH SarabunPSK"/>
            <w:noProof/>
            <w:sz w:val="28"/>
            <w:szCs w:val="28"/>
          </w:rPr>
          <w:t>1</w:t>
        </w:r>
        <w:r w:rsidRPr="000D221F">
          <w:rPr>
            <w:rStyle w:val="aa"/>
            <w:rFonts w:ascii="TH SarabunPSK" w:hAnsi="TH SarabunPSK" w:cs="TH SarabunPSK"/>
            <w:sz w:val="28"/>
            <w:szCs w:val="28"/>
          </w:rPr>
          <w:fldChar w:fldCharType="end"/>
        </w:r>
      </w:p>
    </w:sdtContent>
  </w:sdt>
  <w:p w:rsidR="001C048B" w:rsidRPr="000D221F" w:rsidRDefault="00406202" w:rsidP="001C048B">
    <w:pPr>
      <w:pStyle w:val="a6"/>
      <w:ind w:right="360"/>
      <w:jc w:val="right"/>
      <w:rPr>
        <w:rFonts w:ascii="TH SarabunPSK" w:hAnsi="TH SarabunPSK" w:cs="TH SarabunPSK"/>
        <w:sz w:val="22"/>
        <w:szCs w:val="22"/>
      </w:rPr>
    </w:pPr>
    <w:r w:rsidRPr="000D221F">
      <w:rPr>
        <w:rFonts w:ascii="TH SarabunPSK" w:hAnsi="TH SarabunPSK" w:cs="TH SarabunPSK"/>
        <w:color w:val="000000" w:themeColor="text1"/>
        <w:sz w:val="32"/>
        <w:szCs w:val="32"/>
      </w:rPr>
      <w:t>(02-</w:t>
    </w:r>
    <w:r w:rsidR="00E02D99" w:rsidRPr="000D221F">
      <w:rPr>
        <w:rFonts w:ascii="TH SarabunPSK" w:hAnsi="TH SarabunPSK" w:cs="TH SarabunPSK"/>
        <w:color w:val="000000" w:themeColor="text1"/>
        <w:sz w:val="32"/>
        <w:szCs w:val="32"/>
        <w:cs/>
      </w:rPr>
      <w:t>แบบฟอร์ม</w:t>
    </w:r>
    <w:r w:rsidR="008D0285" w:rsidRPr="000D221F">
      <w:rPr>
        <w:rFonts w:ascii="TH SarabunPSK" w:hAnsi="TH SarabunPSK" w:cs="TH SarabunPSK"/>
        <w:color w:val="000000" w:themeColor="text1"/>
        <w:sz w:val="32"/>
        <w:szCs w:val="32"/>
        <w:cs/>
      </w:rPr>
      <w:t>เสนอ</w:t>
    </w:r>
    <w:r w:rsidR="00E02D99" w:rsidRPr="000D221F">
      <w:rPr>
        <w:rFonts w:ascii="TH SarabunPSK" w:hAnsi="TH SarabunPSK" w:cs="TH SarabunPSK"/>
        <w:color w:val="000000" w:themeColor="text1"/>
        <w:sz w:val="32"/>
        <w:szCs w:val="32"/>
        <w:cs/>
      </w:rPr>
      <w:t>โครงสร้าง</w:t>
    </w:r>
    <w:r w:rsidR="008D0285" w:rsidRPr="000D221F">
      <w:rPr>
        <w:rFonts w:ascii="TH SarabunPSK" w:hAnsi="TH SarabunPSK" w:cs="TH SarabunPSK"/>
        <w:color w:val="000000" w:themeColor="text1"/>
        <w:sz w:val="32"/>
        <w:szCs w:val="32"/>
        <w:cs/>
      </w:rPr>
      <w:t>เนื้อหา</w:t>
    </w:r>
    <w:r w:rsidR="00E02D99" w:rsidRPr="000D221F">
      <w:rPr>
        <w:rFonts w:ascii="TH SarabunPSK" w:hAnsi="TH SarabunPSK" w:cs="TH SarabunPSK"/>
        <w:color w:val="000000" w:themeColor="text1"/>
        <w:sz w:val="32"/>
        <w:szCs w:val="32"/>
        <w:cs/>
      </w:rPr>
      <w:t>รายวิชา</w:t>
    </w:r>
    <w:r w:rsidRPr="000D221F">
      <w:rPr>
        <w:rFonts w:ascii="TH SarabunPSK" w:hAnsi="TH SarabunPSK" w:cs="TH SarabunPSK"/>
        <w:color w:val="000000" w:themeColor="text1"/>
        <w:sz w:val="32"/>
        <w:szCs w:val="32"/>
      </w:rPr>
      <w:t>)</w:t>
    </w:r>
    <w:r w:rsidR="001C048B" w:rsidRPr="000D221F">
      <w:rPr>
        <w:rFonts w:ascii="TH SarabunPSK" w:hAnsi="TH SarabunPSK" w:cs="TH SarabunPSK"/>
        <w:sz w:val="22"/>
        <w:szCs w:val="22"/>
        <w:cs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F06261"/>
    <w:multiLevelType w:val="multilevel"/>
    <w:tmpl w:val="FEC45B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207B4CB1"/>
    <w:multiLevelType w:val="hybridMultilevel"/>
    <w:tmpl w:val="919EFEA6"/>
    <w:lvl w:ilvl="0" w:tplc="DC8C63B6">
      <w:start w:val="1"/>
      <w:numFmt w:val="decimal"/>
      <w:lvlText w:val="%1)"/>
      <w:lvlJc w:val="left"/>
      <w:pPr>
        <w:ind w:left="580" w:hanging="360"/>
      </w:pPr>
      <w:rPr>
        <w:rFonts w:hint="default"/>
        <w:b/>
        <w:bCs/>
        <w:sz w:val="32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" w15:restartNumberingAfterBreak="0">
    <w:nsid w:val="21DD573F"/>
    <w:multiLevelType w:val="hybridMultilevel"/>
    <w:tmpl w:val="77A0AE30"/>
    <w:lvl w:ilvl="0" w:tplc="5B9282EE">
      <w:start w:val="1"/>
      <w:numFmt w:val="bullet"/>
      <w:lvlText w:val="-"/>
      <w:lvlJc w:val="left"/>
      <w:pPr>
        <w:ind w:left="480" w:hanging="360"/>
      </w:pPr>
      <w:rPr>
        <w:rFonts w:ascii="TH Sarabun New" w:eastAsia="Times New Roman" w:hAnsi="TH Sarabun New" w:cs="TH Sarabun New" w:hint="default"/>
        <w:b/>
        <w:sz w:val="28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3" w15:restartNumberingAfterBreak="0">
    <w:nsid w:val="37B253D2"/>
    <w:multiLevelType w:val="hybridMultilevel"/>
    <w:tmpl w:val="D6AE5710"/>
    <w:lvl w:ilvl="0" w:tplc="F294C21A">
      <w:start w:val="1"/>
      <w:numFmt w:val="decimal"/>
      <w:lvlText w:val="%1)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046831"/>
    <w:multiLevelType w:val="multilevel"/>
    <w:tmpl w:val="6E90F7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5A483C3C"/>
    <w:multiLevelType w:val="hybridMultilevel"/>
    <w:tmpl w:val="5ED2316A"/>
    <w:lvl w:ilvl="0" w:tplc="1020EC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305A77"/>
    <w:multiLevelType w:val="hybridMultilevel"/>
    <w:tmpl w:val="9322FF68"/>
    <w:lvl w:ilvl="0" w:tplc="9F9A47FA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D3D343B"/>
    <w:multiLevelType w:val="hybridMultilevel"/>
    <w:tmpl w:val="782C98B6"/>
    <w:lvl w:ilvl="0" w:tplc="2A8CB62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E0821DE"/>
    <w:multiLevelType w:val="hybridMultilevel"/>
    <w:tmpl w:val="79426D1A"/>
    <w:lvl w:ilvl="0" w:tplc="BA340F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E12425"/>
    <w:multiLevelType w:val="hybridMultilevel"/>
    <w:tmpl w:val="782C98B6"/>
    <w:lvl w:ilvl="0" w:tplc="2A8CB62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7CA7C78"/>
    <w:multiLevelType w:val="hybridMultilevel"/>
    <w:tmpl w:val="919EFEA6"/>
    <w:lvl w:ilvl="0" w:tplc="DC8C63B6">
      <w:start w:val="1"/>
      <w:numFmt w:val="decimal"/>
      <w:lvlText w:val="%1)"/>
      <w:lvlJc w:val="left"/>
      <w:pPr>
        <w:ind w:left="580" w:hanging="360"/>
      </w:pPr>
      <w:rPr>
        <w:rFonts w:hint="default"/>
        <w:b/>
        <w:bCs/>
        <w:sz w:val="32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1" w15:restartNumberingAfterBreak="0">
    <w:nsid w:val="698E321C"/>
    <w:multiLevelType w:val="hybridMultilevel"/>
    <w:tmpl w:val="782C98B6"/>
    <w:lvl w:ilvl="0" w:tplc="2A8CB62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11"/>
  </w:num>
  <w:num w:numId="5">
    <w:abstractNumId w:val="1"/>
  </w:num>
  <w:num w:numId="6">
    <w:abstractNumId w:val="10"/>
  </w:num>
  <w:num w:numId="7">
    <w:abstractNumId w:val="3"/>
  </w:num>
  <w:num w:numId="8">
    <w:abstractNumId w:val="0"/>
  </w:num>
  <w:num w:numId="9">
    <w:abstractNumId w:val="4"/>
  </w:num>
  <w:num w:numId="10">
    <w:abstractNumId w:val="6"/>
  </w:num>
  <w:num w:numId="11">
    <w:abstractNumId w:val="2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GytDQzNTW2MDQxMrVQ0lEKTi0uzszPAykwqQUAevLnLywAAAA="/>
  </w:docVars>
  <w:rsids>
    <w:rsidRoot w:val="00191F82"/>
    <w:rsid w:val="00013632"/>
    <w:rsid w:val="000430C9"/>
    <w:rsid w:val="000A3671"/>
    <w:rsid w:val="000A6C9F"/>
    <w:rsid w:val="000C047D"/>
    <w:rsid w:val="000D221F"/>
    <w:rsid w:val="00107183"/>
    <w:rsid w:val="0017078F"/>
    <w:rsid w:val="00191F82"/>
    <w:rsid w:val="001C048B"/>
    <w:rsid w:val="00206396"/>
    <w:rsid w:val="00243F00"/>
    <w:rsid w:val="00252C11"/>
    <w:rsid w:val="00252E11"/>
    <w:rsid w:val="002565EB"/>
    <w:rsid w:val="00297FD3"/>
    <w:rsid w:val="002D1004"/>
    <w:rsid w:val="002E3F6A"/>
    <w:rsid w:val="002E5BF5"/>
    <w:rsid w:val="0030273B"/>
    <w:rsid w:val="00306A7E"/>
    <w:rsid w:val="00312E13"/>
    <w:rsid w:val="0032259E"/>
    <w:rsid w:val="003273D3"/>
    <w:rsid w:val="00327961"/>
    <w:rsid w:val="00355FD1"/>
    <w:rsid w:val="00382345"/>
    <w:rsid w:val="00390616"/>
    <w:rsid w:val="00403A1E"/>
    <w:rsid w:val="00404DC6"/>
    <w:rsid w:val="00406202"/>
    <w:rsid w:val="00410257"/>
    <w:rsid w:val="004167D1"/>
    <w:rsid w:val="00444575"/>
    <w:rsid w:val="0048034B"/>
    <w:rsid w:val="00480AB6"/>
    <w:rsid w:val="004B557F"/>
    <w:rsid w:val="004D7701"/>
    <w:rsid w:val="004F1070"/>
    <w:rsid w:val="004F2936"/>
    <w:rsid w:val="004F48D9"/>
    <w:rsid w:val="004F6053"/>
    <w:rsid w:val="00503836"/>
    <w:rsid w:val="00513C5A"/>
    <w:rsid w:val="005236D4"/>
    <w:rsid w:val="005346FB"/>
    <w:rsid w:val="00540A69"/>
    <w:rsid w:val="00564BCB"/>
    <w:rsid w:val="00565158"/>
    <w:rsid w:val="00572260"/>
    <w:rsid w:val="00573060"/>
    <w:rsid w:val="005B0DAE"/>
    <w:rsid w:val="005C1CFD"/>
    <w:rsid w:val="005D5CFA"/>
    <w:rsid w:val="005F40FF"/>
    <w:rsid w:val="00631993"/>
    <w:rsid w:val="00667D26"/>
    <w:rsid w:val="00700A52"/>
    <w:rsid w:val="0070640F"/>
    <w:rsid w:val="007200C8"/>
    <w:rsid w:val="00720A9D"/>
    <w:rsid w:val="00735537"/>
    <w:rsid w:val="00742CCF"/>
    <w:rsid w:val="007554CE"/>
    <w:rsid w:val="00764C1C"/>
    <w:rsid w:val="007879A2"/>
    <w:rsid w:val="0079363C"/>
    <w:rsid w:val="007B0AED"/>
    <w:rsid w:val="007C4A9A"/>
    <w:rsid w:val="00850F63"/>
    <w:rsid w:val="008920FC"/>
    <w:rsid w:val="008B2854"/>
    <w:rsid w:val="008D0285"/>
    <w:rsid w:val="008F148D"/>
    <w:rsid w:val="00912525"/>
    <w:rsid w:val="009444A0"/>
    <w:rsid w:val="00980066"/>
    <w:rsid w:val="009C768F"/>
    <w:rsid w:val="00A563BE"/>
    <w:rsid w:val="00A82D9C"/>
    <w:rsid w:val="00A84EF1"/>
    <w:rsid w:val="00A87D70"/>
    <w:rsid w:val="00AA1052"/>
    <w:rsid w:val="00AA6811"/>
    <w:rsid w:val="00AE682A"/>
    <w:rsid w:val="00AF73BF"/>
    <w:rsid w:val="00B0752E"/>
    <w:rsid w:val="00B44584"/>
    <w:rsid w:val="00B54B4F"/>
    <w:rsid w:val="00B72E56"/>
    <w:rsid w:val="00B74695"/>
    <w:rsid w:val="00B87764"/>
    <w:rsid w:val="00B93A28"/>
    <w:rsid w:val="00B95962"/>
    <w:rsid w:val="00B95D3F"/>
    <w:rsid w:val="00BA45BC"/>
    <w:rsid w:val="00BC46D7"/>
    <w:rsid w:val="00C44D35"/>
    <w:rsid w:val="00CC3235"/>
    <w:rsid w:val="00CC4463"/>
    <w:rsid w:val="00CF4B93"/>
    <w:rsid w:val="00D10BE9"/>
    <w:rsid w:val="00D11886"/>
    <w:rsid w:val="00D40C30"/>
    <w:rsid w:val="00D43473"/>
    <w:rsid w:val="00D73F53"/>
    <w:rsid w:val="00D76DD1"/>
    <w:rsid w:val="00DC3F53"/>
    <w:rsid w:val="00DF4C76"/>
    <w:rsid w:val="00E02D99"/>
    <w:rsid w:val="00E136DA"/>
    <w:rsid w:val="00E60828"/>
    <w:rsid w:val="00E622BF"/>
    <w:rsid w:val="00E706F6"/>
    <w:rsid w:val="00E922CC"/>
    <w:rsid w:val="00EC1AD2"/>
    <w:rsid w:val="00EF7CD1"/>
    <w:rsid w:val="00F012CB"/>
    <w:rsid w:val="00F046C5"/>
    <w:rsid w:val="00F05607"/>
    <w:rsid w:val="00F71DC4"/>
    <w:rsid w:val="00FE2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069CDB3-1F2D-44A8-B77A-F1D373C36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91F82"/>
    <w:rPr>
      <w:rFonts w:ascii="Times New Roman" w:eastAsia="Times New Roman" w:hAnsi="Times New Roman" w:cs="Times New Roman"/>
      <w:lang w:bidi="th-TH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91F82"/>
    <w:pPr>
      <w:ind w:left="720"/>
    </w:pPr>
  </w:style>
  <w:style w:type="paragraph" w:styleId="a4">
    <w:name w:val="No Spacing"/>
    <w:uiPriority w:val="1"/>
    <w:qFormat/>
    <w:rsid w:val="00191F82"/>
    <w:rPr>
      <w:rFonts w:ascii="Calibri" w:eastAsia="Calibri" w:hAnsi="Calibri" w:cs="Cordia New"/>
      <w:sz w:val="22"/>
      <w:szCs w:val="28"/>
      <w:lang w:bidi="th-TH"/>
    </w:rPr>
  </w:style>
  <w:style w:type="table" w:styleId="a5">
    <w:name w:val="Table Grid"/>
    <w:basedOn w:val="a1"/>
    <w:uiPriority w:val="39"/>
    <w:rsid w:val="00EF7C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1C048B"/>
    <w:pPr>
      <w:tabs>
        <w:tab w:val="center" w:pos="4680"/>
        <w:tab w:val="right" w:pos="9360"/>
      </w:tabs>
    </w:pPr>
    <w:rPr>
      <w:rFonts w:cs="Angsana New"/>
      <w:szCs w:val="30"/>
    </w:rPr>
  </w:style>
  <w:style w:type="character" w:customStyle="1" w:styleId="a7">
    <w:name w:val="หัวกระดาษ อักขระ"/>
    <w:basedOn w:val="a0"/>
    <w:link w:val="a6"/>
    <w:uiPriority w:val="99"/>
    <w:rsid w:val="001C048B"/>
    <w:rPr>
      <w:rFonts w:ascii="Times New Roman" w:eastAsia="Times New Roman" w:hAnsi="Times New Roman" w:cs="Angsana New"/>
      <w:szCs w:val="30"/>
      <w:lang w:bidi="th-TH"/>
    </w:rPr>
  </w:style>
  <w:style w:type="paragraph" w:styleId="a8">
    <w:name w:val="footer"/>
    <w:basedOn w:val="a"/>
    <w:link w:val="a9"/>
    <w:uiPriority w:val="99"/>
    <w:unhideWhenUsed/>
    <w:rsid w:val="001C048B"/>
    <w:pPr>
      <w:tabs>
        <w:tab w:val="center" w:pos="4680"/>
        <w:tab w:val="right" w:pos="9360"/>
      </w:tabs>
    </w:pPr>
    <w:rPr>
      <w:rFonts w:cs="Angsana New"/>
      <w:szCs w:val="30"/>
    </w:rPr>
  </w:style>
  <w:style w:type="character" w:customStyle="1" w:styleId="a9">
    <w:name w:val="ท้ายกระดาษ อักขระ"/>
    <w:basedOn w:val="a0"/>
    <w:link w:val="a8"/>
    <w:uiPriority w:val="99"/>
    <w:rsid w:val="001C048B"/>
    <w:rPr>
      <w:rFonts w:ascii="Times New Roman" w:eastAsia="Times New Roman" w:hAnsi="Times New Roman" w:cs="Angsana New"/>
      <w:szCs w:val="30"/>
      <w:lang w:bidi="th-TH"/>
    </w:rPr>
  </w:style>
  <w:style w:type="character" w:styleId="aa">
    <w:name w:val="page number"/>
    <w:basedOn w:val="a0"/>
    <w:uiPriority w:val="99"/>
    <w:semiHidden/>
    <w:unhideWhenUsed/>
    <w:rsid w:val="001C048B"/>
  </w:style>
  <w:style w:type="paragraph" w:styleId="ab">
    <w:name w:val="Balloon Text"/>
    <w:basedOn w:val="a"/>
    <w:link w:val="ac"/>
    <w:semiHidden/>
    <w:rsid w:val="00A84EF1"/>
    <w:rPr>
      <w:rFonts w:ascii="Tahoma" w:eastAsia="Calibri" w:hAnsi="Tahoma" w:cs="Angsana New"/>
      <w:sz w:val="20"/>
      <w:szCs w:val="20"/>
    </w:rPr>
  </w:style>
  <w:style w:type="character" w:customStyle="1" w:styleId="ac">
    <w:name w:val="ข้อความบอลลูน อักขระ"/>
    <w:basedOn w:val="a0"/>
    <w:link w:val="ab"/>
    <w:semiHidden/>
    <w:rsid w:val="00A84EF1"/>
    <w:rPr>
      <w:rFonts w:ascii="Tahoma" w:eastAsia="Calibri" w:hAnsi="Tahoma" w:cs="Angsana New"/>
      <w:sz w:val="20"/>
      <w:szCs w:val="20"/>
      <w:lang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443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09</Words>
  <Characters>625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oregate</cp:lastModifiedBy>
  <cp:revision>6</cp:revision>
  <cp:lastPrinted>2018-02-22T17:19:00Z</cp:lastPrinted>
  <dcterms:created xsi:type="dcterms:W3CDTF">2018-03-02T14:35:00Z</dcterms:created>
  <dcterms:modified xsi:type="dcterms:W3CDTF">2018-03-07T08:36:00Z</dcterms:modified>
</cp:coreProperties>
</file>